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21D30" w14:textId="02F49F87" w:rsidR="007B171A" w:rsidRDefault="00695FD6" w:rsidP="00F432DA">
      <w:pPr>
        <w:spacing w:line="240" w:lineRule="auto"/>
        <w:contextualSpacing/>
        <w:jc w:val="center"/>
        <w:rPr>
          <w:sz w:val="24"/>
          <w:szCs w:val="24"/>
        </w:rPr>
      </w:pPr>
      <w:r w:rsidRPr="00B90B90">
        <w:rPr>
          <w:b/>
          <w:sz w:val="24"/>
          <w:szCs w:val="24"/>
        </w:rPr>
        <w:t xml:space="preserve">Second Grade Study Guide </w:t>
      </w:r>
      <w:r w:rsidR="00540793" w:rsidRPr="00B90B90">
        <w:rPr>
          <w:b/>
          <w:sz w:val="24"/>
          <w:szCs w:val="24"/>
        </w:rPr>
        <w:t>(</w:t>
      </w:r>
      <w:r w:rsidR="009C05D5">
        <w:rPr>
          <w:b/>
          <w:sz w:val="24"/>
          <w:szCs w:val="24"/>
        </w:rPr>
        <w:t>August 13</w:t>
      </w:r>
      <w:r w:rsidR="00F11F91">
        <w:rPr>
          <w:b/>
          <w:sz w:val="24"/>
          <w:szCs w:val="24"/>
        </w:rPr>
        <w:t>,</w:t>
      </w:r>
      <w:r w:rsidR="002F0C0B">
        <w:rPr>
          <w:b/>
          <w:sz w:val="24"/>
          <w:szCs w:val="24"/>
        </w:rPr>
        <w:t xml:space="preserve"> 2018</w:t>
      </w:r>
      <w:r w:rsidR="00260399" w:rsidRPr="00B90B90">
        <w:rPr>
          <w:b/>
          <w:sz w:val="24"/>
          <w:szCs w:val="24"/>
        </w:rPr>
        <w:t>–</w:t>
      </w:r>
      <w:r w:rsidR="00CB4AF4" w:rsidRPr="00B90B90">
        <w:rPr>
          <w:b/>
          <w:sz w:val="24"/>
          <w:szCs w:val="24"/>
        </w:rPr>
        <w:t xml:space="preserve"> </w:t>
      </w:r>
      <w:r w:rsidR="009C05D5">
        <w:rPr>
          <w:b/>
          <w:sz w:val="24"/>
          <w:szCs w:val="24"/>
        </w:rPr>
        <w:t>August 17</w:t>
      </w:r>
      <w:r w:rsidR="006A2171">
        <w:rPr>
          <w:b/>
          <w:sz w:val="24"/>
          <w:szCs w:val="24"/>
        </w:rPr>
        <w:t>, 201</w:t>
      </w:r>
      <w:r w:rsidR="002F0C0B">
        <w:rPr>
          <w:b/>
          <w:sz w:val="24"/>
          <w:szCs w:val="24"/>
        </w:rPr>
        <w:t>8</w:t>
      </w:r>
      <w:r w:rsidR="00540793" w:rsidRPr="00B90B90">
        <w:rPr>
          <w:b/>
          <w:sz w:val="24"/>
          <w:szCs w:val="24"/>
        </w:rPr>
        <w:t>)</w:t>
      </w:r>
      <w:r w:rsidR="00F11F91">
        <w:rPr>
          <w:sz w:val="24"/>
          <w:szCs w:val="24"/>
        </w:rPr>
        <w:t xml:space="preserve"> </w:t>
      </w:r>
    </w:p>
    <w:p w14:paraId="259BAB94" w14:textId="253DB752" w:rsidR="007B171A" w:rsidRPr="007B171A" w:rsidRDefault="007B171A" w:rsidP="00202CD8">
      <w:pPr>
        <w:spacing w:line="240" w:lineRule="auto"/>
        <w:contextualSpacing/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95FD6" w14:paraId="787E221B" w14:textId="77777777" w:rsidTr="00695FD6">
        <w:tc>
          <w:tcPr>
            <w:tcW w:w="4675" w:type="dxa"/>
          </w:tcPr>
          <w:p w14:paraId="1FB1833B" w14:textId="4D12F2E9" w:rsidR="00DF0107" w:rsidRDefault="00FD4B11" w:rsidP="008508B7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ing – </w:t>
            </w:r>
            <w:r w:rsidR="00F11F91">
              <w:rPr>
                <w:b/>
                <w:sz w:val="18"/>
                <w:szCs w:val="18"/>
              </w:rPr>
              <w:t>Read “</w:t>
            </w:r>
            <w:r w:rsidR="009C05D5">
              <w:rPr>
                <w:b/>
                <w:sz w:val="18"/>
                <w:szCs w:val="18"/>
              </w:rPr>
              <w:t>Twin Club</w:t>
            </w:r>
            <w:r w:rsidR="00446C2D">
              <w:rPr>
                <w:b/>
                <w:sz w:val="18"/>
                <w:szCs w:val="18"/>
              </w:rPr>
              <w:t xml:space="preserve">” pages </w:t>
            </w:r>
            <w:r w:rsidR="009C05D5">
              <w:rPr>
                <w:b/>
                <w:sz w:val="18"/>
                <w:szCs w:val="18"/>
              </w:rPr>
              <w:t>26-43</w:t>
            </w:r>
            <w:r w:rsidR="0098493D">
              <w:rPr>
                <w:b/>
                <w:sz w:val="18"/>
                <w:szCs w:val="18"/>
              </w:rPr>
              <w:t xml:space="preserve"> nightly and discuss.</w:t>
            </w:r>
          </w:p>
          <w:p w14:paraId="36A2AE62" w14:textId="74D62C81" w:rsidR="008508B7" w:rsidRDefault="008508B7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Decode and read words with short vowels.</w:t>
            </w:r>
          </w:p>
          <w:p w14:paraId="57764095" w14:textId="6973AAB4" w:rsidR="009C05D5" w:rsidRDefault="009C05D5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vowels and consonants in the alphabet.</w:t>
            </w:r>
          </w:p>
          <w:p w14:paraId="1568AE2F" w14:textId="12243DA8" w:rsidR="009C05D5" w:rsidRDefault="009C05D5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characters and setting in a fictional story.</w:t>
            </w:r>
          </w:p>
          <w:p w14:paraId="135E19EB" w14:textId="440D9021" w:rsidR="009C05D5" w:rsidRPr="008508B7" w:rsidRDefault="009C05D5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Alphabetize words to the first letter.</w:t>
            </w:r>
          </w:p>
          <w:p w14:paraId="58D9B09B" w14:textId="575F117C" w:rsidR="002A4F15" w:rsidRPr="00544EEE" w:rsidRDefault="00C644B9" w:rsidP="00DF0107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 </w:t>
            </w:r>
            <w:r w:rsidR="00356B03">
              <w:rPr>
                <w:b/>
                <w:sz w:val="18"/>
                <w:szCs w:val="18"/>
              </w:rPr>
              <w:t>Fl</w:t>
            </w:r>
            <w:r w:rsidRPr="00544EEE">
              <w:rPr>
                <w:b/>
                <w:sz w:val="18"/>
                <w:szCs w:val="18"/>
              </w:rPr>
              <w:t>uency nightly.</w:t>
            </w:r>
          </w:p>
          <w:p w14:paraId="6E166D66" w14:textId="70DFD217" w:rsidR="009A6B4E" w:rsidRPr="00544EEE" w:rsidRDefault="009A6B4E" w:rsidP="0005755B">
            <w:pPr>
              <w:rPr>
                <w:b/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Have your child read the </w:t>
            </w:r>
            <w:r w:rsidRPr="00544EEE">
              <w:rPr>
                <w:b/>
                <w:sz w:val="18"/>
                <w:szCs w:val="18"/>
              </w:rPr>
              <w:t>Fluency</w:t>
            </w:r>
            <w:r w:rsidR="00C23C97" w:rsidRPr="00544EEE">
              <w:rPr>
                <w:b/>
                <w:sz w:val="18"/>
                <w:szCs w:val="18"/>
              </w:rPr>
              <w:t xml:space="preserve"> P</w:t>
            </w:r>
            <w:r w:rsidRPr="00544EEE">
              <w:rPr>
                <w:b/>
                <w:sz w:val="18"/>
                <w:szCs w:val="18"/>
              </w:rPr>
              <w:t>assage</w:t>
            </w:r>
            <w:r w:rsidRPr="00544EEE">
              <w:rPr>
                <w:sz w:val="18"/>
                <w:szCs w:val="18"/>
              </w:rPr>
              <w:t xml:space="preserve"> in their homework folder and then sign and return daily.  </w:t>
            </w:r>
            <w:r w:rsidRPr="00544EEE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675" w:type="dxa"/>
          </w:tcPr>
          <w:p w14:paraId="6D6FCC9A" w14:textId="7B7C2FAB" w:rsidR="00695FD6" w:rsidRPr="00544EEE" w:rsidRDefault="009A6B4E" w:rsidP="002F6BB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Languag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</w:p>
          <w:p w14:paraId="46A97AF6" w14:textId="03DDA0DD" w:rsidR="00E34CAC" w:rsidRPr="00544EEE" w:rsidRDefault="00FA45A7" w:rsidP="00F11F91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Identify and construct complete sentences.</w:t>
            </w:r>
          </w:p>
          <w:p w14:paraId="6DC278F9" w14:textId="77777777" w:rsidR="00794E48" w:rsidRPr="00544EEE" w:rsidRDefault="00794E48" w:rsidP="002F6BBC">
            <w:pPr>
              <w:rPr>
                <w:sz w:val="18"/>
                <w:szCs w:val="18"/>
              </w:rPr>
            </w:pPr>
          </w:p>
          <w:p w14:paraId="070D0348" w14:textId="77777777" w:rsidR="00FA45A7" w:rsidRPr="00544EEE" w:rsidRDefault="00FA45A7" w:rsidP="002F6BBC">
            <w:pPr>
              <w:rPr>
                <w:sz w:val="18"/>
                <w:szCs w:val="18"/>
              </w:rPr>
            </w:pPr>
          </w:p>
          <w:p w14:paraId="7A04F832" w14:textId="181BAA78" w:rsidR="00DA1E53" w:rsidRPr="00544EEE" w:rsidRDefault="00DA1E53" w:rsidP="00DA1E53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Correctly form manuscript letters.</w:t>
            </w:r>
          </w:p>
          <w:p w14:paraId="637BB4EE" w14:textId="1BD9085F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022EC4A" w14:textId="06CFD38A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509152C" w14:textId="786778C9" w:rsidR="00C2215D" w:rsidRPr="00544EEE" w:rsidRDefault="002F0C0B" w:rsidP="00DF0107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**There will be a handwriting grade each Friday. Make sure that you are practicing at home.  </w:t>
            </w:r>
          </w:p>
        </w:tc>
      </w:tr>
      <w:tr w:rsidR="009A6B4E" w14:paraId="2E9D88A3" w14:textId="77777777" w:rsidTr="00695FD6">
        <w:tc>
          <w:tcPr>
            <w:tcW w:w="4675" w:type="dxa"/>
          </w:tcPr>
          <w:p w14:paraId="7690E80E" w14:textId="77777777" w:rsidR="00B8308F" w:rsidRDefault="009A6B4E" w:rsidP="009C05D5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Math </w:t>
            </w:r>
          </w:p>
          <w:p w14:paraId="6BF7EA7A" w14:textId="30234A96" w:rsidR="008508B7" w:rsidRDefault="00B8308F" w:rsidP="009C05D5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-</w:t>
            </w:r>
            <w:r w:rsidR="009A6B4E" w:rsidRPr="00544EEE">
              <w:rPr>
                <w:b/>
                <w:sz w:val="18"/>
                <w:szCs w:val="18"/>
              </w:rPr>
              <w:t xml:space="preserve"> </w:t>
            </w:r>
            <w:r w:rsidR="009C05D5">
              <w:rPr>
                <w:sz w:val="18"/>
                <w:szCs w:val="18"/>
              </w:rPr>
              <w:t>Fluently find the sums and differences of numbers to 20 using different strategies.</w:t>
            </w:r>
          </w:p>
          <w:p w14:paraId="711934E1" w14:textId="77777777" w:rsidR="00432593" w:rsidRPr="00544EEE" w:rsidRDefault="00432593" w:rsidP="002F0C0B">
            <w:pPr>
              <w:rPr>
                <w:sz w:val="18"/>
                <w:szCs w:val="18"/>
              </w:rPr>
            </w:pPr>
          </w:p>
          <w:p w14:paraId="3DB34555" w14:textId="77777777" w:rsidR="005E5781" w:rsidRDefault="00A433C7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Study math </w:t>
            </w:r>
            <w:r w:rsidR="00356B03">
              <w:rPr>
                <w:sz w:val="18"/>
                <w:szCs w:val="18"/>
              </w:rPr>
              <w:t>fac</w:t>
            </w:r>
            <w:r w:rsidRPr="00544EEE">
              <w:rPr>
                <w:sz w:val="18"/>
                <w:szCs w:val="18"/>
              </w:rPr>
              <w:t xml:space="preserve">ts </w:t>
            </w:r>
            <w:r w:rsidR="00DF335C" w:rsidRPr="00544EEE">
              <w:rPr>
                <w:sz w:val="18"/>
                <w:szCs w:val="18"/>
              </w:rPr>
              <w:t xml:space="preserve">nightly.  This is a timed test with only 3 minutes and 20 seconds to complete 40 problems. That </w:t>
            </w:r>
            <w:r w:rsidR="00506389" w:rsidRPr="00544EEE">
              <w:rPr>
                <w:sz w:val="18"/>
                <w:szCs w:val="18"/>
              </w:rPr>
              <w:t xml:space="preserve">short </w:t>
            </w:r>
            <w:r w:rsidR="00DF335C" w:rsidRPr="00544EEE">
              <w:rPr>
                <w:sz w:val="18"/>
                <w:szCs w:val="18"/>
              </w:rPr>
              <w:t xml:space="preserve">amount of time </w:t>
            </w:r>
            <w:r w:rsidR="00DF335C" w:rsidRPr="00544EEE">
              <w:rPr>
                <w:b/>
                <w:sz w:val="18"/>
                <w:szCs w:val="18"/>
                <w:u w:val="single"/>
              </w:rPr>
              <w:t>does not</w:t>
            </w:r>
            <w:r w:rsidR="00506389" w:rsidRPr="00544EEE">
              <w:rPr>
                <w:sz w:val="18"/>
                <w:szCs w:val="18"/>
              </w:rPr>
              <w:t xml:space="preserve"> allow for counting on </w:t>
            </w:r>
            <w:r w:rsidR="00DF335C" w:rsidRPr="00544EEE">
              <w:rPr>
                <w:sz w:val="18"/>
                <w:szCs w:val="18"/>
              </w:rPr>
              <w:t>fingers. Making/using flash cards might help your student to learn the facts.</w:t>
            </w:r>
          </w:p>
          <w:p w14:paraId="7E72EB53" w14:textId="5788FF34" w:rsidR="00B81640" w:rsidRPr="00544EEE" w:rsidRDefault="00B81640" w:rsidP="002F6BBC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</w:tcPr>
          <w:p w14:paraId="6BF59D6F" w14:textId="77777777" w:rsidR="00DF0107" w:rsidRDefault="009A6B4E" w:rsidP="002F0C0B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Scienc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</w:p>
          <w:p w14:paraId="53A83DA5" w14:textId="2F282445" w:rsid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properties of matter.</w:t>
            </w:r>
          </w:p>
          <w:p w14:paraId="19BACED5" w14:textId="25AB13ED" w:rsidR="009C05D5" w:rsidRP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different states of matter.</w:t>
            </w:r>
          </w:p>
        </w:tc>
      </w:tr>
      <w:tr w:rsidR="009A6B4E" w14:paraId="3C224C77" w14:textId="77777777" w:rsidTr="00E34CAC">
        <w:trPr>
          <w:trHeight w:val="656"/>
        </w:trPr>
        <w:tc>
          <w:tcPr>
            <w:tcW w:w="4675" w:type="dxa"/>
          </w:tcPr>
          <w:p w14:paraId="6C8FA516" w14:textId="71CE28C6" w:rsidR="005E5781" w:rsidRDefault="009A6B4E" w:rsidP="005E5781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>Spelling -</w:t>
            </w:r>
            <w:r w:rsidR="005E5781" w:rsidRPr="00544EEE">
              <w:rPr>
                <w:b/>
                <w:sz w:val="18"/>
                <w:szCs w:val="18"/>
              </w:rPr>
              <w:t xml:space="preserve"> </w:t>
            </w:r>
            <w:r w:rsidR="005E5781"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Spelling W</w:t>
            </w:r>
            <w:r w:rsidR="005E5781" w:rsidRPr="00544EEE">
              <w:rPr>
                <w:b/>
                <w:sz w:val="18"/>
                <w:szCs w:val="18"/>
              </w:rPr>
              <w:t>ords</w:t>
            </w:r>
            <w:r w:rsidR="005E5781" w:rsidRPr="00544EEE">
              <w:rPr>
                <w:sz w:val="18"/>
                <w:szCs w:val="18"/>
              </w:rPr>
              <w:t xml:space="preserve"> nightly.</w:t>
            </w:r>
            <w:r w:rsidR="00A433C7" w:rsidRPr="00544EEE">
              <w:rPr>
                <w:sz w:val="18"/>
                <w:szCs w:val="18"/>
              </w:rPr>
              <w:t xml:space="preserve"> Practice writing them and spelling them daily.</w:t>
            </w:r>
          </w:p>
          <w:p w14:paraId="0CFF3855" w14:textId="77777777" w:rsidR="00F11F91" w:rsidRPr="00544EEE" w:rsidRDefault="00F11F91" w:rsidP="005E5781">
            <w:pPr>
              <w:rPr>
                <w:sz w:val="18"/>
                <w:szCs w:val="18"/>
              </w:rPr>
            </w:pPr>
          </w:p>
          <w:p w14:paraId="6FA5CBC6" w14:textId="0D4C778D" w:rsidR="009A6B4E" w:rsidRPr="00B8308F" w:rsidRDefault="005E5781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Dictation S</w:t>
            </w:r>
            <w:r w:rsidRPr="00544EEE">
              <w:rPr>
                <w:b/>
                <w:sz w:val="18"/>
                <w:szCs w:val="18"/>
              </w:rPr>
              <w:t>entences</w:t>
            </w:r>
            <w:r w:rsidR="00C2215D" w:rsidRPr="00544EEE">
              <w:rPr>
                <w:b/>
                <w:sz w:val="18"/>
                <w:szCs w:val="18"/>
              </w:rPr>
              <w:t xml:space="preserve">. </w:t>
            </w:r>
            <w:r w:rsidR="00C2215D" w:rsidRPr="00544EEE">
              <w:rPr>
                <w:sz w:val="18"/>
                <w:szCs w:val="18"/>
              </w:rPr>
              <w:t xml:space="preserve">When writing the dictation sentence </w:t>
            </w:r>
            <w:r w:rsidR="00EC4538" w:rsidRPr="00544EEE">
              <w:rPr>
                <w:sz w:val="18"/>
                <w:szCs w:val="18"/>
              </w:rPr>
              <w:t xml:space="preserve">- </w:t>
            </w:r>
            <w:r w:rsidR="000E0DA7" w:rsidRPr="00544EEE">
              <w:rPr>
                <w:sz w:val="18"/>
                <w:szCs w:val="18"/>
              </w:rPr>
              <w:t>it must have a capital letter</w:t>
            </w:r>
            <w:r w:rsidR="00C2215D" w:rsidRPr="00544EEE">
              <w:rPr>
                <w:sz w:val="18"/>
                <w:szCs w:val="18"/>
              </w:rPr>
              <w:t>, everything spelled correctly, and end with the correct punctuation.</w:t>
            </w:r>
          </w:p>
        </w:tc>
        <w:tc>
          <w:tcPr>
            <w:tcW w:w="4675" w:type="dxa"/>
          </w:tcPr>
          <w:p w14:paraId="4E3738B7" w14:textId="324EE31B" w:rsidR="00DF0107" w:rsidRPr="009C05D5" w:rsidRDefault="009A6B4E" w:rsidP="00EB6013">
            <w:pPr>
              <w:rPr>
                <w:rFonts w:cstheme="minorHAnsi"/>
                <w:sz w:val="18"/>
                <w:szCs w:val="18"/>
              </w:rPr>
            </w:pPr>
            <w:r w:rsidRPr="009C05D5">
              <w:rPr>
                <w:rFonts w:cstheme="minorHAnsi"/>
                <w:b/>
                <w:sz w:val="18"/>
                <w:szCs w:val="18"/>
              </w:rPr>
              <w:t xml:space="preserve">Social Studies </w:t>
            </w:r>
          </w:p>
          <w:p w14:paraId="05A74BA9" w14:textId="77777777" w:rsidR="008508B7" w:rsidRDefault="009C05D5" w:rsidP="004325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Safely use technology by following rules set for Internet use.</w:t>
            </w:r>
          </w:p>
          <w:p w14:paraId="1ED06794" w14:textId="5647AB99" w:rsidR="009C05D5" w:rsidRPr="00544EEE" w:rsidRDefault="009C05D5" w:rsidP="004325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Gain information about the past from historical photographs.</w:t>
            </w:r>
          </w:p>
        </w:tc>
      </w:tr>
    </w:tbl>
    <w:p w14:paraId="0ADC57D0" w14:textId="0136D5CA" w:rsidR="00540793" w:rsidRDefault="00540793">
      <w:r w:rsidRPr="00540793">
        <w:rPr>
          <w:b/>
        </w:rPr>
        <w:t>Spelling Words</w:t>
      </w:r>
      <w:r w:rsidR="000D0436">
        <w:t xml:space="preserve"> – TEST </w:t>
      </w:r>
      <w:r w:rsidR="00F432DA">
        <w:t>Friday</w:t>
      </w:r>
      <w:r w:rsidR="000D0436">
        <w:t>!</w:t>
      </w:r>
    </w:p>
    <w:p w14:paraId="42216D3A" w14:textId="54F12CBD" w:rsidR="00540793" w:rsidRDefault="00540793">
      <w:r>
        <w:t>1.</w:t>
      </w:r>
      <w:r w:rsidR="002C5BC5">
        <w:t xml:space="preserve"> </w:t>
      </w:r>
      <w:r w:rsidR="00B8308F">
        <w:t>rock</w:t>
      </w:r>
      <w:r w:rsidR="00C4364D">
        <w:t xml:space="preserve"> </w:t>
      </w:r>
      <w:r w:rsidR="00C4364D">
        <w:tab/>
      </w:r>
      <w:r w:rsidR="008B4EB5">
        <w:tab/>
      </w:r>
      <w:r>
        <w:t>4.</w:t>
      </w:r>
      <w:r w:rsidR="00202CD8">
        <w:t xml:space="preserve"> </w:t>
      </w:r>
      <w:r w:rsidR="00B8308F">
        <w:t>job</w:t>
      </w:r>
      <w:r w:rsidR="00B8308F">
        <w:tab/>
      </w:r>
      <w:r>
        <w:tab/>
        <w:t>7.</w:t>
      </w:r>
      <w:r w:rsidR="00EB6013">
        <w:t xml:space="preserve"> </w:t>
      </w:r>
      <w:r w:rsidR="00B8308F">
        <w:t>sack</w:t>
      </w:r>
      <w:r w:rsidR="00B81640">
        <w:t xml:space="preserve"> </w:t>
      </w:r>
      <w:r w:rsidR="00FB0905">
        <w:tab/>
      </w:r>
      <w:r w:rsidR="00B8308F">
        <w:t xml:space="preserve">               </w:t>
      </w:r>
      <w:r w:rsidR="00DF335C">
        <w:t xml:space="preserve">10. </w:t>
      </w:r>
      <w:r w:rsidR="00B8308F">
        <w:t>mess</w:t>
      </w:r>
      <w:r w:rsidR="00FB0905">
        <w:t xml:space="preserve"> </w:t>
      </w:r>
      <w:r w:rsidR="00EB6013">
        <w:tab/>
      </w:r>
      <w:r>
        <w:t>13.</w:t>
      </w:r>
      <w:r w:rsidR="00B8308F">
        <w:t xml:space="preserve">  someone</w:t>
      </w:r>
      <w:r w:rsidR="00486DBE">
        <w:tab/>
      </w:r>
      <w:r w:rsidR="00C23C97">
        <w:t xml:space="preserve">  </w:t>
      </w:r>
      <w:r w:rsidR="00B8308F">
        <w:t xml:space="preserve">    16. two</w:t>
      </w:r>
      <w:r w:rsidR="00C23C97">
        <w:t xml:space="preserve"> </w:t>
      </w:r>
    </w:p>
    <w:p w14:paraId="1768196C" w14:textId="584134DC" w:rsidR="00540793" w:rsidRDefault="002F6BBC">
      <w:r>
        <w:t>2.</w:t>
      </w:r>
      <w:r w:rsidR="008B4EB5">
        <w:t xml:space="preserve"> </w:t>
      </w:r>
      <w:r w:rsidR="00B8308F">
        <w:t>list</w:t>
      </w:r>
      <w:r w:rsidR="00B8308F">
        <w:tab/>
      </w:r>
      <w:r w:rsidR="008B4EB5">
        <w:tab/>
      </w:r>
      <w:r>
        <w:t xml:space="preserve">5. </w:t>
      </w:r>
      <w:r w:rsidR="00B8308F">
        <w:t>sad</w:t>
      </w:r>
      <w:r w:rsidR="00FB0905">
        <w:tab/>
      </w:r>
      <w:r w:rsidR="007C1033">
        <w:tab/>
      </w:r>
      <w:r w:rsidR="00540793">
        <w:t xml:space="preserve">8. </w:t>
      </w:r>
      <w:r w:rsidR="00B8308F">
        <w:t xml:space="preserve">tag </w:t>
      </w:r>
      <w:r w:rsidR="00B81640">
        <w:t xml:space="preserve">  </w:t>
      </w:r>
      <w:r w:rsidR="00B8308F">
        <w:t xml:space="preserve">  </w:t>
      </w:r>
      <w:r w:rsidR="00B81640">
        <w:t xml:space="preserve"> </w:t>
      </w:r>
      <w:r w:rsidR="00B81640">
        <w:tab/>
        <w:t>1</w:t>
      </w:r>
      <w:r w:rsidR="00540793">
        <w:t>1.</w:t>
      </w:r>
      <w:r w:rsidR="00DF335C">
        <w:t xml:space="preserve"> </w:t>
      </w:r>
      <w:r w:rsidR="00B8308F">
        <w:t xml:space="preserve">dust </w:t>
      </w:r>
      <w:r w:rsidR="00FB0905">
        <w:tab/>
      </w:r>
      <w:r w:rsidR="00540793">
        <w:t>14.</w:t>
      </w:r>
      <w:r w:rsidR="00DF335C">
        <w:t xml:space="preserve"> </w:t>
      </w:r>
      <w:r w:rsidR="00B8308F">
        <w:t>country               17. three</w:t>
      </w:r>
    </w:p>
    <w:p w14:paraId="3D02FE2D" w14:textId="5D4D80C5" w:rsidR="00FB0905" w:rsidRDefault="00D732D7" w:rsidP="00FB0905">
      <w:r>
        <w:t>3.</w:t>
      </w:r>
      <w:r w:rsidR="00576B24">
        <w:t xml:space="preserve"> </w:t>
      </w:r>
      <w:r w:rsidR="00B8308F">
        <w:t>desk</w:t>
      </w:r>
      <w:r w:rsidR="00B8308F">
        <w:tab/>
      </w:r>
      <w:r w:rsidR="00F11F91">
        <w:t xml:space="preserve"> </w:t>
      </w:r>
      <w:r w:rsidR="008B4EB5">
        <w:tab/>
      </w:r>
      <w:r w:rsidR="002F6BBC">
        <w:t xml:space="preserve">6. </w:t>
      </w:r>
      <w:r w:rsidR="00B8308F">
        <w:t>chop</w:t>
      </w:r>
      <w:r w:rsidR="00B8308F">
        <w:tab/>
      </w:r>
      <w:r w:rsidR="00B12842">
        <w:t xml:space="preserve"> </w:t>
      </w:r>
      <w:r w:rsidR="00B12842">
        <w:tab/>
      </w:r>
      <w:r w:rsidR="00540793">
        <w:t>9.</w:t>
      </w:r>
      <w:r w:rsidR="00C54D12">
        <w:t xml:space="preserve"> </w:t>
      </w:r>
      <w:r w:rsidR="00B8308F">
        <w:t xml:space="preserve">rib                    </w:t>
      </w:r>
      <w:r w:rsidR="00540793">
        <w:t>12.</w:t>
      </w:r>
      <w:r w:rsidR="00FD4B11">
        <w:t xml:space="preserve"> </w:t>
      </w:r>
      <w:r w:rsidR="00B8308F">
        <w:t xml:space="preserve">drum             15. one                     18. </w:t>
      </w:r>
      <w:r w:rsidR="00E56BAD">
        <w:t>because</w:t>
      </w:r>
    </w:p>
    <w:p w14:paraId="32225DCA" w14:textId="49931398" w:rsidR="00FD4B11" w:rsidRPr="00FB0905" w:rsidRDefault="00FD4B11" w:rsidP="00FB0905">
      <w:r w:rsidRPr="00FD4B11">
        <w:rPr>
          <w:b/>
        </w:rPr>
        <w:t>Dictation sentences:</w:t>
      </w:r>
      <w:r w:rsidR="002F0C0B">
        <w:rPr>
          <w:b/>
        </w:rPr>
        <w:t xml:space="preserve"> </w:t>
      </w:r>
    </w:p>
    <w:p w14:paraId="2EB50EC3" w14:textId="0D9B2B09" w:rsidR="008B4EB5" w:rsidRDefault="00FD4B11" w:rsidP="00627CA4">
      <w:pPr>
        <w:spacing w:line="240" w:lineRule="auto"/>
      </w:pPr>
      <w:r w:rsidRPr="00FD4B11">
        <w:rPr>
          <w:b/>
        </w:rPr>
        <w:t>1.</w:t>
      </w:r>
      <w:r w:rsidR="00E104B5">
        <w:rPr>
          <w:b/>
        </w:rPr>
        <w:t xml:space="preserve"> </w:t>
      </w:r>
      <w:r w:rsidR="00B8308F">
        <w:t>He put the sack on the desk</w:t>
      </w:r>
      <w:r w:rsidR="00544EEE">
        <w:t>.</w:t>
      </w:r>
    </w:p>
    <w:p w14:paraId="7190FAAB" w14:textId="0396E7FE" w:rsidR="00FD4B11" w:rsidRPr="00FD4B11" w:rsidRDefault="00FD4B11" w:rsidP="00627CA4">
      <w:pPr>
        <w:spacing w:line="240" w:lineRule="auto"/>
      </w:pPr>
      <w:r w:rsidRPr="00FD4B11">
        <w:rPr>
          <w:b/>
        </w:rPr>
        <w:t>2.</w:t>
      </w:r>
      <w:r>
        <w:rPr>
          <w:b/>
        </w:rPr>
        <w:t xml:space="preserve"> </w:t>
      </w:r>
      <w:r w:rsidR="00B8308F">
        <w:t>Someone made a mess in the room</w:t>
      </w:r>
      <w:r w:rsidR="00B81640">
        <w:t>.</w:t>
      </w:r>
      <w:r w:rsidR="001B6275">
        <w:t xml:space="preserve"> </w:t>
      </w:r>
    </w:p>
    <w:p w14:paraId="7C95B8CE" w14:textId="1A37E1DB" w:rsidR="00540793" w:rsidRPr="00FA4E74" w:rsidRDefault="00540793">
      <w:r w:rsidRPr="00540793">
        <w:rPr>
          <w:b/>
        </w:rPr>
        <w:t>Math</w:t>
      </w:r>
      <w:r>
        <w:t xml:space="preserve"> –</w:t>
      </w:r>
      <w:r w:rsidR="009C05D5">
        <w:t>1s and 2s addition</w:t>
      </w:r>
      <w:r w:rsidR="00DF335C">
        <w:t xml:space="preserve"> F</w:t>
      </w:r>
      <w:r w:rsidR="00A433C7">
        <w:t xml:space="preserve">acts – </w:t>
      </w:r>
      <w:r w:rsidR="00A433C7" w:rsidRPr="006A2171">
        <w:rPr>
          <w:b/>
        </w:rPr>
        <w:t xml:space="preserve">TEST </w:t>
      </w:r>
      <w:r w:rsidR="00C644B9">
        <w:rPr>
          <w:b/>
        </w:rPr>
        <w:t xml:space="preserve">Friday </w:t>
      </w:r>
      <w:r w:rsidR="009C05D5">
        <w:rPr>
          <w:b/>
        </w:rPr>
        <w:t>August 24</w:t>
      </w:r>
      <w:r w:rsidR="00627CA4">
        <w:rPr>
          <w:b/>
        </w:rPr>
        <w:t>, 2018</w:t>
      </w:r>
      <w:r w:rsidR="00A433C7"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627CA4" w14:paraId="1969E6A0" w14:textId="458D5B8D" w:rsidTr="00AB3371">
        <w:tc>
          <w:tcPr>
            <w:tcW w:w="1558" w:type="dxa"/>
          </w:tcPr>
          <w:p w14:paraId="16DFC461" w14:textId="212C3FD6" w:rsidR="00627CA4" w:rsidRDefault="009C05D5" w:rsidP="00E34CAC">
            <w:r>
              <w:t>19 + 1 = 20</w:t>
            </w:r>
          </w:p>
        </w:tc>
        <w:tc>
          <w:tcPr>
            <w:tcW w:w="1558" w:type="dxa"/>
          </w:tcPr>
          <w:p w14:paraId="217D755D" w14:textId="3B38EB78" w:rsidR="00627CA4" w:rsidRDefault="009C05D5" w:rsidP="00E34CAC">
            <w:r>
              <w:t>18 + 1 = 19</w:t>
            </w:r>
          </w:p>
        </w:tc>
        <w:tc>
          <w:tcPr>
            <w:tcW w:w="1558" w:type="dxa"/>
          </w:tcPr>
          <w:p w14:paraId="650C2622" w14:textId="533629EA" w:rsidR="00627CA4" w:rsidRDefault="009C05D5" w:rsidP="00E34CAC">
            <w:r>
              <w:t>17 + 1 = 18</w:t>
            </w:r>
          </w:p>
        </w:tc>
        <w:tc>
          <w:tcPr>
            <w:tcW w:w="1558" w:type="dxa"/>
          </w:tcPr>
          <w:p w14:paraId="1E1FCCC8" w14:textId="1C736BE8" w:rsidR="00627CA4" w:rsidRDefault="009C05D5" w:rsidP="00E34CAC">
            <w:r>
              <w:t>16 + 1 = 17</w:t>
            </w:r>
          </w:p>
        </w:tc>
        <w:tc>
          <w:tcPr>
            <w:tcW w:w="1558" w:type="dxa"/>
          </w:tcPr>
          <w:p w14:paraId="5AFE0E7B" w14:textId="740CA272" w:rsidR="00627CA4" w:rsidRDefault="009C05D5" w:rsidP="00E34CAC">
            <w:r>
              <w:t>15 + 1 = 16</w:t>
            </w:r>
          </w:p>
        </w:tc>
      </w:tr>
      <w:tr w:rsidR="00627CA4" w14:paraId="15D57479" w14:textId="5F7E71DA" w:rsidTr="00AB3371">
        <w:tc>
          <w:tcPr>
            <w:tcW w:w="1558" w:type="dxa"/>
          </w:tcPr>
          <w:p w14:paraId="0EC143B2" w14:textId="5A98A05E" w:rsidR="00627CA4" w:rsidRDefault="009C05D5" w:rsidP="00E34CAC">
            <w:r>
              <w:t>14 + 1 = 15</w:t>
            </w:r>
          </w:p>
        </w:tc>
        <w:tc>
          <w:tcPr>
            <w:tcW w:w="1558" w:type="dxa"/>
          </w:tcPr>
          <w:p w14:paraId="274EC6A7" w14:textId="1141DCAE" w:rsidR="00627CA4" w:rsidRDefault="009C05D5" w:rsidP="00E34CAC">
            <w:r>
              <w:t>13 + 1 = 14</w:t>
            </w:r>
          </w:p>
        </w:tc>
        <w:tc>
          <w:tcPr>
            <w:tcW w:w="1558" w:type="dxa"/>
          </w:tcPr>
          <w:p w14:paraId="1427B6FC" w14:textId="3A3788AF" w:rsidR="00627CA4" w:rsidRDefault="009C05D5" w:rsidP="00E34CAC">
            <w:r>
              <w:t>12 + 1 = 13</w:t>
            </w:r>
          </w:p>
        </w:tc>
        <w:tc>
          <w:tcPr>
            <w:tcW w:w="1558" w:type="dxa"/>
          </w:tcPr>
          <w:p w14:paraId="52A38B82" w14:textId="7C107E3C" w:rsidR="00627CA4" w:rsidRDefault="009C05D5" w:rsidP="00E34CAC">
            <w:r>
              <w:t>11 + 1 = 12</w:t>
            </w:r>
          </w:p>
        </w:tc>
        <w:tc>
          <w:tcPr>
            <w:tcW w:w="1558" w:type="dxa"/>
          </w:tcPr>
          <w:p w14:paraId="10E2AAFD" w14:textId="79BE3DB0" w:rsidR="00627CA4" w:rsidRDefault="009C05D5" w:rsidP="00E34CAC">
            <w:r>
              <w:t>10 + 1 = 11</w:t>
            </w:r>
          </w:p>
        </w:tc>
      </w:tr>
      <w:tr w:rsidR="00627CA4" w14:paraId="5FA88CDF" w14:textId="62C669E0" w:rsidTr="00AB3371">
        <w:tc>
          <w:tcPr>
            <w:tcW w:w="1558" w:type="dxa"/>
          </w:tcPr>
          <w:p w14:paraId="38E20AF7" w14:textId="242E498C" w:rsidR="00627CA4" w:rsidRDefault="009C05D5" w:rsidP="00E34CAC">
            <w:r>
              <w:t>9 + 1 = 10</w:t>
            </w:r>
          </w:p>
        </w:tc>
        <w:tc>
          <w:tcPr>
            <w:tcW w:w="1558" w:type="dxa"/>
          </w:tcPr>
          <w:p w14:paraId="52CB8ABC" w14:textId="30C69418" w:rsidR="00627CA4" w:rsidRDefault="009C05D5" w:rsidP="00E34CAC">
            <w:r>
              <w:t>8 + 1 = 9</w:t>
            </w:r>
          </w:p>
        </w:tc>
        <w:tc>
          <w:tcPr>
            <w:tcW w:w="1558" w:type="dxa"/>
          </w:tcPr>
          <w:p w14:paraId="65962270" w14:textId="06DE735F" w:rsidR="00627CA4" w:rsidRDefault="009C05D5" w:rsidP="00E34CAC">
            <w:r>
              <w:t>7 + 1 = 8</w:t>
            </w:r>
          </w:p>
        </w:tc>
        <w:tc>
          <w:tcPr>
            <w:tcW w:w="1558" w:type="dxa"/>
          </w:tcPr>
          <w:p w14:paraId="4BB42237" w14:textId="4A2BED49" w:rsidR="00627CA4" w:rsidRDefault="009C05D5" w:rsidP="00E34CAC">
            <w:r>
              <w:t>6 + 1 = 7</w:t>
            </w:r>
          </w:p>
        </w:tc>
        <w:tc>
          <w:tcPr>
            <w:tcW w:w="1558" w:type="dxa"/>
          </w:tcPr>
          <w:p w14:paraId="70D89887" w14:textId="09867965" w:rsidR="00627CA4" w:rsidRDefault="009C05D5" w:rsidP="00E34CAC">
            <w:r>
              <w:t>5 + 1 = 6</w:t>
            </w:r>
          </w:p>
        </w:tc>
      </w:tr>
      <w:tr w:rsidR="009C05D5" w14:paraId="28E7BDFB" w14:textId="77777777" w:rsidTr="00AB3371">
        <w:tc>
          <w:tcPr>
            <w:tcW w:w="1558" w:type="dxa"/>
          </w:tcPr>
          <w:p w14:paraId="3C36D880" w14:textId="17F75BC9" w:rsidR="009C05D5" w:rsidRDefault="009C05D5" w:rsidP="00E34CAC">
            <w:r>
              <w:t>4  + 1 = 5</w:t>
            </w:r>
          </w:p>
        </w:tc>
        <w:tc>
          <w:tcPr>
            <w:tcW w:w="1558" w:type="dxa"/>
          </w:tcPr>
          <w:p w14:paraId="1F1C8CC8" w14:textId="686DC4E9" w:rsidR="009C05D5" w:rsidRDefault="009C05D5" w:rsidP="00E34CAC">
            <w:r>
              <w:t>3 + 1 = 4</w:t>
            </w:r>
          </w:p>
        </w:tc>
        <w:tc>
          <w:tcPr>
            <w:tcW w:w="1558" w:type="dxa"/>
          </w:tcPr>
          <w:p w14:paraId="255185D0" w14:textId="4FCBDD80" w:rsidR="009C05D5" w:rsidRDefault="009C05D5" w:rsidP="00E34CAC">
            <w:r>
              <w:t>2 + 1 =3</w:t>
            </w:r>
          </w:p>
        </w:tc>
        <w:tc>
          <w:tcPr>
            <w:tcW w:w="1558" w:type="dxa"/>
          </w:tcPr>
          <w:p w14:paraId="43873608" w14:textId="63916E88" w:rsidR="009C05D5" w:rsidRDefault="009C05D5" w:rsidP="00E34CAC">
            <w:r>
              <w:t>1 + 1 = 2</w:t>
            </w:r>
          </w:p>
        </w:tc>
        <w:tc>
          <w:tcPr>
            <w:tcW w:w="1558" w:type="dxa"/>
          </w:tcPr>
          <w:p w14:paraId="3530B6F6" w14:textId="390B4202" w:rsidR="009C05D5" w:rsidRDefault="009C05D5" w:rsidP="00E34CAC">
            <w:r>
              <w:t>0 + 1 = 1</w:t>
            </w:r>
          </w:p>
        </w:tc>
      </w:tr>
      <w:tr w:rsidR="009C05D5" w14:paraId="4C834DB8" w14:textId="77777777" w:rsidTr="00AB3371">
        <w:tc>
          <w:tcPr>
            <w:tcW w:w="1558" w:type="dxa"/>
          </w:tcPr>
          <w:p w14:paraId="7D1D1A7B" w14:textId="2669C538" w:rsidR="009C05D5" w:rsidRDefault="009C05D5" w:rsidP="00E34CAC">
            <w:r>
              <w:t>18 + 2 = 20</w:t>
            </w:r>
          </w:p>
        </w:tc>
        <w:tc>
          <w:tcPr>
            <w:tcW w:w="1558" w:type="dxa"/>
          </w:tcPr>
          <w:p w14:paraId="608DE95A" w14:textId="298BA498" w:rsidR="009C05D5" w:rsidRDefault="009C05D5" w:rsidP="00E34CAC">
            <w:r>
              <w:t>17 + 2 = 19</w:t>
            </w:r>
          </w:p>
        </w:tc>
        <w:tc>
          <w:tcPr>
            <w:tcW w:w="1558" w:type="dxa"/>
          </w:tcPr>
          <w:p w14:paraId="3F3E0786" w14:textId="4AC7B35F" w:rsidR="009C05D5" w:rsidRDefault="009C05D5" w:rsidP="00E34CAC">
            <w:r>
              <w:t>16 + 2 = 18</w:t>
            </w:r>
          </w:p>
        </w:tc>
        <w:tc>
          <w:tcPr>
            <w:tcW w:w="1558" w:type="dxa"/>
          </w:tcPr>
          <w:p w14:paraId="49B373C0" w14:textId="2BE3968D" w:rsidR="009C05D5" w:rsidRDefault="009C05D5" w:rsidP="00E34CAC">
            <w:r>
              <w:t>15 + 2 = 17</w:t>
            </w:r>
          </w:p>
        </w:tc>
        <w:tc>
          <w:tcPr>
            <w:tcW w:w="1558" w:type="dxa"/>
          </w:tcPr>
          <w:p w14:paraId="046C5EF3" w14:textId="2819BD96" w:rsidR="009C05D5" w:rsidRDefault="009C05D5" w:rsidP="00E34CAC">
            <w:r>
              <w:t>14 + 2 = 16</w:t>
            </w:r>
          </w:p>
        </w:tc>
      </w:tr>
      <w:tr w:rsidR="009C05D5" w14:paraId="184F85D7" w14:textId="77777777" w:rsidTr="00AB3371">
        <w:tc>
          <w:tcPr>
            <w:tcW w:w="1558" w:type="dxa"/>
          </w:tcPr>
          <w:p w14:paraId="11DF5434" w14:textId="7A3A7812" w:rsidR="009C05D5" w:rsidRDefault="009C05D5" w:rsidP="00E34CAC">
            <w:r>
              <w:t>13 + 2 = 15</w:t>
            </w:r>
          </w:p>
        </w:tc>
        <w:tc>
          <w:tcPr>
            <w:tcW w:w="1558" w:type="dxa"/>
          </w:tcPr>
          <w:p w14:paraId="3FAE0D02" w14:textId="06AD3B02" w:rsidR="009C05D5" w:rsidRDefault="009C05D5" w:rsidP="00E34CAC">
            <w:r>
              <w:t>12 + 2 = 14</w:t>
            </w:r>
          </w:p>
        </w:tc>
        <w:tc>
          <w:tcPr>
            <w:tcW w:w="1558" w:type="dxa"/>
          </w:tcPr>
          <w:p w14:paraId="1335CF76" w14:textId="3E8AC5CC" w:rsidR="009C05D5" w:rsidRDefault="009C05D5" w:rsidP="00E34CAC">
            <w:r>
              <w:t>11 + 2 = 13</w:t>
            </w:r>
          </w:p>
        </w:tc>
        <w:tc>
          <w:tcPr>
            <w:tcW w:w="1558" w:type="dxa"/>
          </w:tcPr>
          <w:p w14:paraId="12648B28" w14:textId="75BF9581" w:rsidR="009C05D5" w:rsidRDefault="009C05D5" w:rsidP="00E34CAC">
            <w:r>
              <w:t>10 + 2 = 12</w:t>
            </w:r>
          </w:p>
        </w:tc>
        <w:tc>
          <w:tcPr>
            <w:tcW w:w="1558" w:type="dxa"/>
          </w:tcPr>
          <w:p w14:paraId="363B343B" w14:textId="37927F40" w:rsidR="009C05D5" w:rsidRDefault="009C05D5" w:rsidP="00E34CAC">
            <w:r>
              <w:t>9 + 2 = 11</w:t>
            </w:r>
          </w:p>
        </w:tc>
      </w:tr>
      <w:tr w:rsidR="009C05D5" w14:paraId="6CB4E984" w14:textId="77777777" w:rsidTr="00AB3371">
        <w:tc>
          <w:tcPr>
            <w:tcW w:w="1558" w:type="dxa"/>
          </w:tcPr>
          <w:p w14:paraId="7F8CDC43" w14:textId="3F763462" w:rsidR="009C05D5" w:rsidRDefault="009C05D5" w:rsidP="00E34CAC">
            <w:r>
              <w:t>8 + 2 = 10</w:t>
            </w:r>
          </w:p>
        </w:tc>
        <w:tc>
          <w:tcPr>
            <w:tcW w:w="1558" w:type="dxa"/>
          </w:tcPr>
          <w:p w14:paraId="59EADFFD" w14:textId="7FE03CA7" w:rsidR="009C05D5" w:rsidRDefault="009C05D5" w:rsidP="00E34CAC">
            <w:r>
              <w:t>7 + 2 = 9</w:t>
            </w:r>
          </w:p>
        </w:tc>
        <w:tc>
          <w:tcPr>
            <w:tcW w:w="1558" w:type="dxa"/>
          </w:tcPr>
          <w:p w14:paraId="229FCB3F" w14:textId="408096E0" w:rsidR="009C05D5" w:rsidRDefault="009C05D5" w:rsidP="00E34CAC">
            <w:r>
              <w:t>6 + 2 = 8</w:t>
            </w:r>
          </w:p>
        </w:tc>
        <w:tc>
          <w:tcPr>
            <w:tcW w:w="1558" w:type="dxa"/>
          </w:tcPr>
          <w:p w14:paraId="6744FDA9" w14:textId="43BE887D" w:rsidR="009C05D5" w:rsidRDefault="009C05D5" w:rsidP="00E34CAC">
            <w:r>
              <w:t>5 + 2 = 7</w:t>
            </w:r>
          </w:p>
        </w:tc>
        <w:tc>
          <w:tcPr>
            <w:tcW w:w="1558" w:type="dxa"/>
          </w:tcPr>
          <w:p w14:paraId="5CC42B10" w14:textId="08E6C23E" w:rsidR="009C05D5" w:rsidRDefault="009C05D5" w:rsidP="00E34CAC">
            <w:r>
              <w:t>4 + 2 = 6</w:t>
            </w:r>
          </w:p>
        </w:tc>
      </w:tr>
      <w:tr w:rsidR="009C05D5" w14:paraId="43DC5D9B" w14:textId="77777777" w:rsidTr="00AB3371">
        <w:tc>
          <w:tcPr>
            <w:tcW w:w="1558" w:type="dxa"/>
          </w:tcPr>
          <w:p w14:paraId="5C395377" w14:textId="4666325C" w:rsidR="009C05D5" w:rsidRDefault="009C05D5" w:rsidP="00E34CAC">
            <w:r>
              <w:t>3 + 2 = 5</w:t>
            </w:r>
          </w:p>
        </w:tc>
        <w:tc>
          <w:tcPr>
            <w:tcW w:w="1558" w:type="dxa"/>
          </w:tcPr>
          <w:p w14:paraId="1E43D685" w14:textId="57AC6540" w:rsidR="009C05D5" w:rsidRDefault="009C05D5" w:rsidP="00E34CAC">
            <w:r>
              <w:t>2 + 2 = 4</w:t>
            </w:r>
          </w:p>
        </w:tc>
        <w:tc>
          <w:tcPr>
            <w:tcW w:w="1558" w:type="dxa"/>
          </w:tcPr>
          <w:p w14:paraId="2B898170" w14:textId="20C0DBDF" w:rsidR="009C05D5" w:rsidRDefault="009C05D5" w:rsidP="00E34CAC">
            <w:r>
              <w:t>1 + 2 = 3</w:t>
            </w:r>
          </w:p>
        </w:tc>
        <w:tc>
          <w:tcPr>
            <w:tcW w:w="1558" w:type="dxa"/>
          </w:tcPr>
          <w:p w14:paraId="5537665A" w14:textId="2A7CB585" w:rsidR="009C05D5" w:rsidRDefault="009C05D5" w:rsidP="00E34CAC">
            <w:r>
              <w:t xml:space="preserve">0 + </w:t>
            </w:r>
            <w:r w:rsidR="00B8308F">
              <w:t>2 = 2</w:t>
            </w:r>
          </w:p>
        </w:tc>
        <w:tc>
          <w:tcPr>
            <w:tcW w:w="1558" w:type="dxa"/>
          </w:tcPr>
          <w:p w14:paraId="495E5B2B" w14:textId="77777777" w:rsidR="009C05D5" w:rsidRDefault="009C05D5" w:rsidP="00E34CAC"/>
        </w:tc>
      </w:tr>
    </w:tbl>
    <w:p w14:paraId="3D026E12" w14:textId="77777777" w:rsidR="00476838" w:rsidRDefault="00476838" w:rsidP="00F86681"/>
    <w:p w14:paraId="38A82DF1" w14:textId="77777777" w:rsidR="00D312AA" w:rsidRDefault="00DF335C" w:rsidP="00F86681">
      <w:r>
        <w:t>Parent Si</w:t>
      </w:r>
      <w:r w:rsidR="00C0012B">
        <w:t>gnature:  ________________________________________________________</w:t>
      </w:r>
      <w:r w:rsidR="00E56BAD">
        <w:t xml:space="preserve"> </w:t>
      </w:r>
    </w:p>
    <w:p w14:paraId="5B46F484" w14:textId="0E9981D1" w:rsidR="00DF335C" w:rsidRDefault="00E56BAD" w:rsidP="00F86681">
      <w:r>
        <w:t>(Please sign and return to school on Tuesday. The students will be given the papers back.)</w:t>
      </w:r>
    </w:p>
    <w:p w14:paraId="24D43767" w14:textId="3215F882" w:rsidR="00D312AA" w:rsidRDefault="00D312AA" w:rsidP="00F86681"/>
    <w:p w14:paraId="0FEB54F1" w14:textId="77777777" w:rsidR="00D312AA" w:rsidRDefault="00D312AA" w:rsidP="00F86681">
      <w:pPr>
        <w:sectPr w:rsidR="00D312AA" w:rsidSect="00B90B90">
          <w:pgSz w:w="12240" w:h="15840"/>
          <w:pgMar w:top="1008" w:right="864" w:bottom="1008" w:left="864" w:header="720" w:footer="720" w:gutter="0"/>
          <w:cols w:space="720"/>
          <w:docGrid w:linePitch="360"/>
        </w:sect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1"/>
        <w:gridCol w:w="3456"/>
        <w:gridCol w:w="6907"/>
      </w:tblGrid>
      <w:tr w:rsidR="00D312AA" w:rsidRPr="00B76BA9" w14:paraId="314FCF07" w14:textId="77777777" w:rsidTr="005D447B">
        <w:tc>
          <w:tcPr>
            <w:tcW w:w="5000" w:type="pct"/>
            <w:gridSpan w:val="3"/>
          </w:tcPr>
          <w:p w14:paraId="7DBC066F" w14:textId="77777777" w:rsidR="00D312AA" w:rsidRPr="00B76BA9" w:rsidRDefault="00D312AA" w:rsidP="00D312AA">
            <w:pPr>
              <w:spacing w:after="0"/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Unit 1: The Twin Club</w:t>
            </w:r>
            <w:r w:rsidRPr="00B76BA9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    </w:t>
            </w:r>
          </w:p>
        </w:tc>
      </w:tr>
      <w:tr w:rsidR="00D312AA" w:rsidRPr="00B76BA9" w14:paraId="2BB57595" w14:textId="77777777" w:rsidTr="005D447B">
        <w:trPr>
          <w:trHeight w:val="2555"/>
        </w:trPr>
        <w:tc>
          <w:tcPr>
            <w:tcW w:w="2500" w:type="pct"/>
            <w:gridSpan w:val="2"/>
          </w:tcPr>
          <w:p w14:paraId="5DC61F60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Selection Words:</w:t>
            </w:r>
          </w:p>
          <w:p w14:paraId="14AE8BEE" w14:textId="77777777" w:rsidR="00D312AA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 xml:space="preserve">1. </w:t>
            </w:r>
            <w:r>
              <w:rPr>
                <w:rFonts w:ascii="Arial" w:hAnsi="Arial" w:cs="Arial"/>
                <w:sz w:val="32"/>
                <w:szCs w:val="32"/>
              </w:rPr>
              <w:t>cousins- sons or daughters of your aunts and uncles</w:t>
            </w:r>
          </w:p>
          <w:p w14:paraId="073AEC13" w14:textId="77777777" w:rsidR="00D312AA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2. promise- to give your word that you will do something</w:t>
            </w:r>
          </w:p>
          <w:p w14:paraId="7A7F5ABB" w14:textId="77777777" w:rsidR="00D312AA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3. parents- father and mother</w:t>
            </w:r>
          </w:p>
          <w:p w14:paraId="02C8C33B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4. meadow- a piece of grassy land</w:t>
            </w:r>
          </w:p>
        </w:tc>
        <w:tc>
          <w:tcPr>
            <w:tcW w:w="2500" w:type="pct"/>
            <w:vMerge w:val="restart"/>
          </w:tcPr>
          <w:p w14:paraId="6AF65552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Amazing Words:</w:t>
            </w:r>
          </w:p>
          <w:p w14:paraId="07340F0D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1. investigate - try to find out all about it</w:t>
            </w:r>
          </w:p>
          <w:p w14:paraId="73320B42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2. rural - the country</w:t>
            </w:r>
          </w:p>
          <w:p w14:paraId="61E6E341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3. urban -the city</w:t>
            </w:r>
          </w:p>
          <w:p w14:paraId="71A90D40" w14:textId="77777777" w:rsidR="00D312AA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4. downy- covered with soft feathers</w:t>
            </w:r>
          </w:p>
          <w:p w14:paraId="7D6E4BE1" w14:textId="77777777" w:rsidR="00D312AA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5. perch- sit or rest on the edge of something</w:t>
            </w:r>
          </w:p>
          <w:p w14:paraId="0B61EBDB" w14:textId="77777777" w:rsidR="00D312AA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6. founders- people who start something new</w:t>
            </w:r>
          </w:p>
          <w:p w14:paraId="46A1E070" w14:textId="77777777" w:rsidR="00D312AA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7. muttered- to not speak clearly</w:t>
            </w:r>
          </w:p>
          <w:p w14:paraId="4B2C0526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. unanimous- everyone agrees with a decision</w:t>
            </w:r>
          </w:p>
          <w:p w14:paraId="72CE6230" w14:textId="77777777" w:rsidR="00D312AA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7299AE0A" w14:textId="77777777" w:rsidR="00D312AA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0CB6B756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Grammar:  </w:t>
            </w:r>
            <w:r w:rsidRPr="00B76BA9">
              <w:rPr>
                <w:rFonts w:ascii="Arial" w:hAnsi="Arial" w:cs="Arial"/>
                <w:sz w:val="32"/>
                <w:szCs w:val="32"/>
              </w:rPr>
              <w:t xml:space="preserve"> Sentences</w:t>
            </w:r>
          </w:p>
          <w:p w14:paraId="58A421E7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312AA" w:rsidRPr="00B76BA9" w14:paraId="725BB75E" w14:textId="77777777" w:rsidTr="005D447B">
        <w:trPr>
          <w:trHeight w:val="1935"/>
        </w:trPr>
        <w:tc>
          <w:tcPr>
            <w:tcW w:w="1249" w:type="pct"/>
          </w:tcPr>
          <w:p w14:paraId="6B6CA6B9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High Frequency Words:</w:t>
            </w:r>
          </w:p>
          <w:p w14:paraId="4244FFFE" w14:textId="77777777" w:rsidR="00D312AA" w:rsidRPr="00B76BA9" w:rsidRDefault="00D312AA" w:rsidP="00D312A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country</w:t>
            </w:r>
          </w:p>
          <w:p w14:paraId="6C1D859E" w14:textId="77777777" w:rsidR="00D312AA" w:rsidRPr="00B76BA9" w:rsidRDefault="00D312AA" w:rsidP="00D312A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beautiful</w:t>
            </w:r>
          </w:p>
          <w:p w14:paraId="439BF024" w14:textId="77777777" w:rsidR="00D312AA" w:rsidRPr="00B76BA9" w:rsidRDefault="00D312AA" w:rsidP="00D312A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front</w:t>
            </w:r>
          </w:p>
          <w:p w14:paraId="505864BA" w14:textId="77777777" w:rsidR="00D312AA" w:rsidRPr="00B76BA9" w:rsidRDefault="00D312AA" w:rsidP="00D312A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someone</w:t>
            </w:r>
          </w:p>
          <w:p w14:paraId="6A1D10A1" w14:textId="77777777" w:rsidR="00D312AA" w:rsidRPr="00B76BA9" w:rsidRDefault="00D312AA" w:rsidP="00D312A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somewhere</w:t>
            </w:r>
          </w:p>
          <w:p w14:paraId="7813E141" w14:textId="77777777" w:rsidR="00D312AA" w:rsidRPr="00B76BA9" w:rsidRDefault="00D312AA" w:rsidP="00D312AA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friend</w:t>
            </w:r>
          </w:p>
        </w:tc>
        <w:tc>
          <w:tcPr>
            <w:tcW w:w="1251" w:type="pct"/>
          </w:tcPr>
          <w:p w14:paraId="2DB5629D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Phonics:  </w:t>
            </w:r>
          </w:p>
          <w:p w14:paraId="2294FF5F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Short vowels; ea/e/</w:t>
            </w:r>
          </w:p>
          <w:p w14:paraId="4915AD49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FA5B830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Comprehension:</w:t>
            </w:r>
          </w:p>
          <w:p w14:paraId="7397EE23" w14:textId="77777777" w:rsidR="00D312AA" w:rsidRPr="00562CED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562CED">
              <w:rPr>
                <w:rFonts w:ascii="Arial" w:hAnsi="Arial" w:cs="Arial"/>
                <w:sz w:val="32"/>
                <w:szCs w:val="32"/>
                <w:u w:val="single"/>
              </w:rPr>
              <w:t xml:space="preserve">Skill: </w:t>
            </w:r>
          </w:p>
          <w:p w14:paraId="2697B9B7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Character &amp; Setting</w:t>
            </w:r>
          </w:p>
          <w:p w14:paraId="25BC64D8" w14:textId="77777777" w:rsidR="00D312AA" w:rsidRPr="00562CED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562CED">
              <w:rPr>
                <w:rFonts w:ascii="Arial" w:hAnsi="Arial" w:cs="Arial"/>
                <w:sz w:val="32"/>
                <w:szCs w:val="32"/>
                <w:u w:val="single"/>
              </w:rPr>
              <w:t xml:space="preserve">Strategy: </w:t>
            </w:r>
          </w:p>
          <w:p w14:paraId="47757142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Monitor &amp; Clarify</w:t>
            </w:r>
          </w:p>
        </w:tc>
        <w:tc>
          <w:tcPr>
            <w:tcW w:w="2500" w:type="pct"/>
            <w:vMerge/>
          </w:tcPr>
          <w:p w14:paraId="7F86D30E" w14:textId="77777777" w:rsidR="00D312AA" w:rsidRPr="00B76BA9" w:rsidRDefault="00D312AA" w:rsidP="00D312AA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312AA" w:rsidRPr="00B76BA9" w14:paraId="2D5BA71E" w14:textId="77777777" w:rsidTr="005D447B">
        <w:trPr>
          <w:trHeight w:val="1935"/>
        </w:trPr>
        <w:tc>
          <w:tcPr>
            <w:tcW w:w="5000" w:type="pct"/>
            <w:gridSpan w:val="3"/>
          </w:tcPr>
          <w:p w14:paraId="439697F2" w14:textId="77777777" w:rsidR="00D312AA" w:rsidRDefault="00D312AA" w:rsidP="00D312AA">
            <w:pPr>
              <w:spacing w:after="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E51B87">
              <w:rPr>
                <w:rFonts w:ascii="Arial" w:hAnsi="Arial" w:cs="Arial"/>
                <w:b/>
                <w:sz w:val="32"/>
                <w:szCs w:val="32"/>
              </w:rPr>
              <w:t>Social Studies Vocabulary</w:t>
            </w:r>
          </w:p>
          <w:p w14:paraId="034FF011" w14:textId="77777777" w:rsidR="00D312AA" w:rsidRPr="00E51B87" w:rsidRDefault="00D312AA" w:rsidP="00D312AA">
            <w:pPr>
              <w:spacing w:after="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2CB964CA" w14:textId="77777777" w:rsidR="00D312AA" w:rsidRDefault="00D312AA" w:rsidP="00D312A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 w:rsidRPr="002B750A">
              <w:rPr>
                <w:rFonts w:ascii="Arial" w:hAnsi="Arial" w:cs="Arial"/>
                <w:sz w:val="32"/>
                <w:szCs w:val="32"/>
                <w:u w:val="single"/>
              </w:rPr>
              <w:t>technology</w:t>
            </w:r>
            <w:r>
              <w:rPr>
                <w:rFonts w:ascii="Arial" w:hAnsi="Arial" w:cs="Arial"/>
                <w:sz w:val="32"/>
                <w:szCs w:val="32"/>
              </w:rPr>
              <w:t xml:space="preserve"> – the use of science to solve problems</w:t>
            </w:r>
          </w:p>
          <w:p w14:paraId="5F5C5E18" w14:textId="77777777" w:rsidR="00D312AA" w:rsidRDefault="00D312AA" w:rsidP="00D312A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 w:rsidRPr="002B750A">
              <w:rPr>
                <w:rFonts w:ascii="Arial" w:hAnsi="Arial" w:cs="Arial"/>
                <w:sz w:val="32"/>
                <w:szCs w:val="32"/>
                <w:u w:val="single"/>
              </w:rPr>
              <w:t>Internet</w:t>
            </w:r>
            <w:r>
              <w:rPr>
                <w:rFonts w:ascii="Arial" w:hAnsi="Arial" w:cs="Arial"/>
                <w:sz w:val="32"/>
                <w:szCs w:val="32"/>
              </w:rPr>
              <w:t xml:space="preserve"> – a system that connects computers all over the world</w:t>
            </w:r>
          </w:p>
          <w:p w14:paraId="75929ED9" w14:textId="77777777" w:rsidR="00D312AA" w:rsidRPr="002B750A" w:rsidRDefault="00D312AA" w:rsidP="00D312A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 w:rsidRPr="002B750A">
              <w:rPr>
                <w:rFonts w:ascii="Arial" w:hAnsi="Arial" w:cs="Arial"/>
                <w:sz w:val="32"/>
                <w:szCs w:val="32"/>
                <w:u w:val="single"/>
              </w:rPr>
              <w:t>permission</w:t>
            </w:r>
            <w:r>
              <w:rPr>
                <w:rFonts w:ascii="Arial" w:hAnsi="Arial" w:cs="Arial"/>
                <w:sz w:val="32"/>
                <w:szCs w:val="32"/>
              </w:rPr>
              <w:t xml:space="preserve"> – the consent of an authorized person</w:t>
            </w:r>
          </w:p>
          <w:p w14:paraId="14E4ECC3" w14:textId="77777777" w:rsidR="00D312AA" w:rsidRPr="00B76BA9" w:rsidRDefault="00D312AA" w:rsidP="00D312AA">
            <w:pPr>
              <w:spacing w:after="0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7558C617" w14:textId="5F10DBFC" w:rsidR="00D312AA" w:rsidRDefault="00D312AA" w:rsidP="00F86681"/>
    <w:sectPr w:rsidR="00D312AA" w:rsidSect="00D312AA">
      <w:pgSz w:w="15840" w:h="12240" w:orient="landscape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8944C" w14:textId="77777777" w:rsidR="003B5BE9" w:rsidRDefault="003B5BE9" w:rsidP="0003051D">
      <w:pPr>
        <w:spacing w:after="0" w:line="240" w:lineRule="auto"/>
      </w:pPr>
      <w:r>
        <w:separator/>
      </w:r>
    </w:p>
  </w:endnote>
  <w:endnote w:type="continuationSeparator" w:id="0">
    <w:p w14:paraId="437B4400" w14:textId="77777777" w:rsidR="003B5BE9" w:rsidRDefault="003B5BE9" w:rsidP="00030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4E0C0E" w14:textId="77777777" w:rsidR="003B5BE9" w:rsidRDefault="003B5BE9" w:rsidP="0003051D">
      <w:pPr>
        <w:spacing w:after="0" w:line="240" w:lineRule="auto"/>
      </w:pPr>
      <w:r>
        <w:separator/>
      </w:r>
    </w:p>
  </w:footnote>
  <w:footnote w:type="continuationSeparator" w:id="0">
    <w:p w14:paraId="4A20D21B" w14:textId="77777777" w:rsidR="003B5BE9" w:rsidRDefault="003B5BE9" w:rsidP="00030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E2F93"/>
    <w:multiLevelType w:val="hybridMultilevel"/>
    <w:tmpl w:val="BD724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F6D5A"/>
    <w:multiLevelType w:val="hybridMultilevel"/>
    <w:tmpl w:val="B20CE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82739"/>
    <w:multiLevelType w:val="hybridMultilevel"/>
    <w:tmpl w:val="F6887C3A"/>
    <w:lvl w:ilvl="0" w:tplc="6A20CAD4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EBC76B5"/>
    <w:multiLevelType w:val="hybridMultilevel"/>
    <w:tmpl w:val="AD02A3EC"/>
    <w:lvl w:ilvl="0" w:tplc="27C043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31251E"/>
    <w:multiLevelType w:val="hybridMultilevel"/>
    <w:tmpl w:val="940E81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sDAAYiMjE2MzMyUdpeDU4uLM/DyQAqNaAJtvyWYsAAAA"/>
  </w:docVars>
  <w:rsids>
    <w:rsidRoot w:val="00540793"/>
    <w:rsid w:val="0003051D"/>
    <w:rsid w:val="00046240"/>
    <w:rsid w:val="0005755B"/>
    <w:rsid w:val="00071DDD"/>
    <w:rsid w:val="000B0BEF"/>
    <w:rsid w:val="000B4E77"/>
    <w:rsid w:val="000D0436"/>
    <w:rsid w:val="000D0ED7"/>
    <w:rsid w:val="000E0DA7"/>
    <w:rsid w:val="000E43A9"/>
    <w:rsid w:val="0013509E"/>
    <w:rsid w:val="00180E65"/>
    <w:rsid w:val="0018406C"/>
    <w:rsid w:val="00194FC6"/>
    <w:rsid w:val="001A7AEF"/>
    <w:rsid w:val="001B6275"/>
    <w:rsid w:val="00202CD8"/>
    <w:rsid w:val="00207152"/>
    <w:rsid w:val="00241FFA"/>
    <w:rsid w:val="00260399"/>
    <w:rsid w:val="00267270"/>
    <w:rsid w:val="00277318"/>
    <w:rsid w:val="002A4F15"/>
    <w:rsid w:val="002B1D74"/>
    <w:rsid w:val="002C5BC5"/>
    <w:rsid w:val="002C74CC"/>
    <w:rsid w:val="002F0C0B"/>
    <w:rsid w:val="002F6BBC"/>
    <w:rsid w:val="003466A1"/>
    <w:rsid w:val="00347814"/>
    <w:rsid w:val="00347C39"/>
    <w:rsid w:val="00356B03"/>
    <w:rsid w:val="00366B30"/>
    <w:rsid w:val="003B5BE9"/>
    <w:rsid w:val="003C77A4"/>
    <w:rsid w:val="003F76FC"/>
    <w:rsid w:val="00424783"/>
    <w:rsid w:val="00426F3F"/>
    <w:rsid w:val="00432593"/>
    <w:rsid w:val="004403FD"/>
    <w:rsid w:val="00446C2D"/>
    <w:rsid w:val="00476838"/>
    <w:rsid w:val="00483BC2"/>
    <w:rsid w:val="00486DBE"/>
    <w:rsid w:val="004D17F1"/>
    <w:rsid w:val="004D3991"/>
    <w:rsid w:val="004F3690"/>
    <w:rsid w:val="00506389"/>
    <w:rsid w:val="005075E1"/>
    <w:rsid w:val="0053422B"/>
    <w:rsid w:val="00540793"/>
    <w:rsid w:val="00544EEE"/>
    <w:rsid w:val="00567909"/>
    <w:rsid w:val="00576B24"/>
    <w:rsid w:val="005A297A"/>
    <w:rsid w:val="005A5193"/>
    <w:rsid w:val="005D21DA"/>
    <w:rsid w:val="005E5781"/>
    <w:rsid w:val="00627CA4"/>
    <w:rsid w:val="00632603"/>
    <w:rsid w:val="006528A8"/>
    <w:rsid w:val="00695FD6"/>
    <w:rsid w:val="006A2171"/>
    <w:rsid w:val="006B421E"/>
    <w:rsid w:val="006C2176"/>
    <w:rsid w:val="006D1149"/>
    <w:rsid w:val="00755ACE"/>
    <w:rsid w:val="007633B0"/>
    <w:rsid w:val="00775B79"/>
    <w:rsid w:val="00790761"/>
    <w:rsid w:val="00794E48"/>
    <w:rsid w:val="007B171A"/>
    <w:rsid w:val="007C1033"/>
    <w:rsid w:val="00830C39"/>
    <w:rsid w:val="00843697"/>
    <w:rsid w:val="008508B7"/>
    <w:rsid w:val="008928C1"/>
    <w:rsid w:val="00897E9D"/>
    <w:rsid w:val="008A1EC5"/>
    <w:rsid w:val="008A3056"/>
    <w:rsid w:val="008B4EB5"/>
    <w:rsid w:val="008D2729"/>
    <w:rsid w:val="008F3883"/>
    <w:rsid w:val="008F791E"/>
    <w:rsid w:val="00923631"/>
    <w:rsid w:val="009403AB"/>
    <w:rsid w:val="0098493D"/>
    <w:rsid w:val="00993B5C"/>
    <w:rsid w:val="009A02C4"/>
    <w:rsid w:val="009A6B4E"/>
    <w:rsid w:val="009C05D5"/>
    <w:rsid w:val="009F1085"/>
    <w:rsid w:val="009F4383"/>
    <w:rsid w:val="009F4A20"/>
    <w:rsid w:val="00A433C7"/>
    <w:rsid w:val="00A51FAD"/>
    <w:rsid w:val="00A92365"/>
    <w:rsid w:val="00A9358C"/>
    <w:rsid w:val="00B101A8"/>
    <w:rsid w:val="00B12842"/>
    <w:rsid w:val="00B241D6"/>
    <w:rsid w:val="00B81640"/>
    <w:rsid w:val="00B8308F"/>
    <w:rsid w:val="00B90B90"/>
    <w:rsid w:val="00C0012B"/>
    <w:rsid w:val="00C05503"/>
    <w:rsid w:val="00C2215D"/>
    <w:rsid w:val="00C23C97"/>
    <w:rsid w:val="00C4364D"/>
    <w:rsid w:val="00C54D12"/>
    <w:rsid w:val="00C644B9"/>
    <w:rsid w:val="00C6567F"/>
    <w:rsid w:val="00C95BF8"/>
    <w:rsid w:val="00CA74BA"/>
    <w:rsid w:val="00CB2C75"/>
    <w:rsid w:val="00CB4AF4"/>
    <w:rsid w:val="00CB6B75"/>
    <w:rsid w:val="00CF29CF"/>
    <w:rsid w:val="00D261FC"/>
    <w:rsid w:val="00D312AA"/>
    <w:rsid w:val="00D732D7"/>
    <w:rsid w:val="00D8066C"/>
    <w:rsid w:val="00D8317E"/>
    <w:rsid w:val="00DA1E53"/>
    <w:rsid w:val="00DF0107"/>
    <w:rsid w:val="00DF1424"/>
    <w:rsid w:val="00DF335C"/>
    <w:rsid w:val="00DF556D"/>
    <w:rsid w:val="00E104B5"/>
    <w:rsid w:val="00E34CAC"/>
    <w:rsid w:val="00E354D8"/>
    <w:rsid w:val="00E42C81"/>
    <w:rsid w:val="00E56BAD"/>
    <w:rsid w:val="00E6414D"/>
    <w:rsid w:val="00EB5A8D"/>
    <w:rsid w:val="00EB6013"/>
    <w:rsid w:val="00EC4538"/>
    <w:rsid w:val="00EE193C"/>
    <w:rsid w:val="00EF7371"/>
    <w:rsid w:val="00F004FF"/>
    <w:rsid w:val="00F01CC1"/>
    <w:rsid w:val="00F11F91"/>
    <w:rsid w:val="00F40F2D"/>
    <w:rsid w:val="00F432DA"/>
    <w:rsid w:val="00F66969"/>
    <w:rsid w:val="00F73389"/>
    <w:rsid w:val="00F86681"/>
    <w:rsid w:val="00FA45A7"/>
    <w:rsid w:val="00FA4E74"/>
    <w:rsid w:val="00FB0905"/>
    <w:rsid w:val="00FC016D"/>
    <w:rsid w:val="00FD4B11"/>
    <w:rsid w:val="00FD4E47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848"/>
  <w15:chartTrackingRefBased/>
  <w15:docId w15:val="{6AB41DF0-AAD1-4A7A-99BF-BD59B864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5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D"/>
  </w:style>
  <w:style w:type="paragraph" w:styleId="Footer">
    <w:name w:val="footer"/>
    <w:basedOn w:val="Normal"/>
    <w:link w:val="Foot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D"/>
  </w:style>
  <w:style w:type="paragraph" w:styleId="ListParagraph">
    <w:name w:val="List Paragraph"/>
    <w:basedOn w:val="Normal"/>
    <w:uiPriority w:val="34"/>
    <w:qFormat/>
    <w:rsid w:val="004F36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6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ke County Schools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rooks</dc:creator>
  <cp:keywords/>
  <dc:description/>
  <cp:lastModifiedBy>Jennifer Rhodes</cp:lastModifiedBy>
  <cp:revision>2</cp:revision>
  <cp:lastPrinted>2018-08-10T20:42:00Z</cp:lastPrinted>
  <dcterms:created xsi:type="dcterms:W3CDTF">2018-08-10T21:25:00Z</dcterms:created>
  <dcterms:modified xsi:type="dcterms:W3CDTF">2018-08-10T21:25:00Z</dcterms:modified>
</cp:coreProperties>
</file>